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eastAsiaTheme="minorHAnsi"/>
          <w:color w:val="5B9BD5" w:themeColor="accent1"/>
        </w:rPr>
        <w:id w:val="-1324266257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:rsidR="0075721B" w:rsidRDefault="0075721B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</w:rPr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504950</wp:posOffset>
                </wp:positionH>
                <wp:positionV relativeFrom="paragraph">
                  <wp:posOffset>266700</wp:posOffset>
                </wp:positionV>
                <wp:extent cx="2952750" cy="2947035"/>
                <wp:effectExtent l="0" t="0" r="0" b="5715"/>
                <wp:wrapSquare wrapText="bothSides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52750" cy="2947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75721B" w:rsidRDefault="00E45D29"/>
      </w:sdtContent>
    </w:sdt>
    <w:p w:rsidR="0075721B" w:rsidRDefault="0075721B" w:rsidP="0075721B">
      <w:pPr>
        <w:jc w:val="center"/>
        <w:rPr>
          <w:b/>
          <w:bCs/>
          <w:sz w:val="44"/>
          <w:szCs w:val="44"/>
        </w:rPr>
      </w:pPr>
    </w:p>
    <w:p w:rsidR="0075721B" w:rsidRDefault="0075721B" w:rsidP="0075721B">
      <w:pPr>
        <w:jc w:val="center"/>
        <w:rPr>
          <w:b/>
          <w:bCs/>
          <w:sz w:val="44"/>
          <w:szCs w:val="44"/>
        </w:rPr>
      </w:pPr>
    </w:p>
    <w:p w:rsidR="0075721B" w:rsidRDefault="0075721B" w:rsidP="0075721B">
      <w:pPr>
        <w:jc w:val="center"/>
        <w:rPr>
          <w:b/>
          <w:bCs/>
          <w:sz w:val="44"/>
          <w:szCs w:val="44"/>
        </w:rPr>
      </w:pPr>
    </w:p>
    <w:p w:rsidR="0075721B" w:rsidRDefault="0075721B" w:rsidP="0075721B">
      <w:pPr>
        <w:jc w:val="center"/>
        <w:rPr>
          <w:b/>
          <w:bCs/>
          <w:sz w:val="44"/>
          <w:szCs w:val="44"/>
        </w:rPr>
      </w:pPr>
    </w:p>
    <w:p w:rsidR="0075721B" w:rsidRDefault="0075721B" w:rsidP="0075721B">
      <w:pPr>
        <w:jc w:val="center"/>
        <w:rPr>
          <w:b/>
          <w:bCs/>
          <w:sz w:val="44"/>
          <w:szCs w:val="44"/>
        </w:rPr>
      </w:pPr>
    </w:p>
    <w:p w:rsidR="00534119" w:rsidRDefault="0075721B" w:rsidP="0075721B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Your Project Title</w:t>
      </w:r>
    </w:p>
    <w:p w:rsidR="0075721B" w:rsidRPr="0075721B" w:rsidRDefault="0075721B" w:rsidP="0075721B">
      <w:pPr>
        <w:jc w:val="center"/>
        <w:rPr>
          <w:b/>
          <w:bCs/>
          <w:sz w:val="32"/>
          <w:szCs w:val="32"/>
        </w:rPr>
      </w:pPr>
    </w:p>
    <w:p w:rsidR="0075721B" w:rsidRDefault="0075721B" w:rsidP="0075721B">
      <w:pPr>
        <w:jc w:val="center"/>
        <w:rPr>
          <w:b/>
          <w:bCs/>
          <w:sz w:val="32"/>
          <w:szCs w:val="32"/>
        </w:rPr>
      </w:pPr>
      <w:r w:rsidRPr="0075721B">
        <w:rPr>
          <w:b/>
          <w:bCs/>
          <w:sz w:val="32"/>
          <w:szCs w:val="32"/>
        </w:rPr>
        <w:t>Submitted By:</w:t>
      </w:r>
      <w:r>
        <w:rPr>
          <w:b/>
          <w:bCs/>
          <w:sz w:val="32"/>
          <w:szCs w:val="32"/>
        </w:rPr>
        <w:t xml:space="preserve"> </w:t>
      </w:r>
    </w:p>
    <w:p w:rsidR="0075721B" w:rsidRPr="000B0B55" w:rsidRDefault="0075721B" w:rsidP="0075721B">
      <w:pPr>
        <w:jc w:val="center"/>
        <w:rPr>
          <w:b/>
          <w:bCs/>
          <w:sz w:val="40"/>
          <w:szCs w:val="40"/>
        </w:rPr>
      </w:pPr>
      <w:r w:rsidRPr="000B0B55">
        <w:rPr>
          <w:b/>
          <w:bCs/>
          <w:sz w:val="40"/>
          <w:szCs w:val="40"/>
        </w:rPr>
        <w:t>Ali Hassan, 2020-CS-01</w:t>
      </w:r>
    </w:p>
    <w:p w:rsidR="000B0B55" w:rsidRDefault="0075721B" w:rsidP="0075721B">
      <w:pPr>
        <w:jc w:val="center"/>
        <w:rPr>
          <w:b/>
          <w:bCs/>
          <w:sz w:val="32"/>
          <w:szCs w:val="32"/>
        </w:rPr>
      </w:pPr>
      <w:r w:rsidRPr="0075721B">
        <w:rPr>
          <w:b/>
          <w:bCs/>
          <w:sz w:val="32"/>
          <w:szCs w:val="32"/>
        </w:rPr>
        <w:t xml:space="preserve">Submitted To: </w:t>
      </w:r>
    </w:p>
    <w:p w:rsidR="0075721B" w:rsidRPr="000B0B55" w:rsidRDefault="0075721B" w:rsidP="0075721B">
      <w:pPr>
        <w:jc w:val="center"/>
        <w:rPr>
          <w:b/>
          <w:bCs/>
          <w:sz w:val="36"/>
          <w:szCs w:val="36"/>
        </w:rPr>
      </w:pPr>
      <w:r w:rsidRPr="000B0B55">
        <w:rPr>
          <w:b/>
          <w:bCs/>
          <w:sz w:val="36"/>
          <w:szCs w:val="36"/>
        </w:rPr>
        <w:t xml:space="preserve">Dr. </w:t>
      </w:r>
      <w:proofErr w:type="spellStart"/>
      <w:r w:rsidRPr="000B0B55">
        <w:rPr>
          <w:b/>
          <w:bCs/>
          <w:sz w:val="36"/>
          <w:szCs w:val="36"/>
        </w:rPr>
        <w:t>Awais</w:t>
      </w:r>
      <w:proofErr w:type="spellEnd"/>
      <w:r w:rsidRPr="000B0B55">
        <w:rPr>
          <w:b/>
          <w:bCs/>
          <w:sz w:val="36"/>
          <w:szCs w:val="36"/>
        </w:rPr>
        <w:t xml:space="preserve"> Hassan</w:t>
      </w:r>
    </w:p>
    <w:p w:rsidR="000B0B55" w:rsidRDefault="0075721B" w:rsidP="0075721B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For </w:t>
      </w:r>
      <w:r w:rsidR="000B0B55">
        <w:rPr>
          <w:b/>
          <w:bCs/>
          <w:sz w:val="32"/>
          <w:szCs w:val="32"/>
        </w:rPr>
        <w:t>Fulfillment</w:t>
      </w:r>
      <w:r>
        <w:rPr>
          <w:b/>
          <w:bCs/>
          <w:sz w:val="32"/>
          <w:szCs w:val="32"/>
        </w:rPr>
        <w:t xml:space="preserve"> of </w:t>
      </w:r>
    </w:p>
    <w:p w:rsidR="0075721B" w:rsidRPr="000B0B55" w:rsidRDefault="0076011B" w:rsidP="00F67809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S </w:t>
      </w:r>
      <w:r w:rsidR="00F67809">
        <w:rPr>
          <w:b/>
          <w:bCs/>
          <w:sz w:val="40"/>
          <w:szCs w:val="40"/>
        </w:rPr>
        <w:t>161</w:t>
      </w:r>
      <w:bookmarkStart w:id="0" w:name="_GoBack"/>
      <w:bookmarkEnd w:id="0"/>
      <w:r w:rsidR="000B0B55" w:rsidRPr="000B0B55">
        <w:rPr>
          <w:b/>
          <w:bCs/>
          <w:sz w:val="40"/>
          <w:szCs w:val="40"/>
        </w:rPr>
        <w:t xml:space="preserve"> </w:t>
      </w:r>
      <w:r w:rsidR="0075721B" w:rsidRPr="000B0B55">
        <w:rPr>
          <w:b/>
          <w:bCs/>
          <w:sz w:val="40"/>
          <w:szCs w:val="40"/>
        </w:rPr>
        <w:t>Programming Fundamentals</w:t>
      </w:r>
    </w:p>
    <w:p w:rsidR="0075721B" w:rsidRPr="0075721B" w:rsidRDefault="0075721B" w:rsidP="0075721B">
      <w:pPr>
        <w:spacing w:after="0"/>
        <w:rPr>
          <w:b/>
          <w:bCs/>
          <w:sz w:val="36"/>
          <w:szCs w:val="36"/>
        </w:rPr>
      </w:pPr>
    </w:p>
    <w:p w:rsidR="0075721B" w:rsidRPr="0075721B" w:rsidRDefault="0075721B" w:rsidP="0075721B">
      <w:pPr>
        <w:spacing w:after="0"/>
        <w:jc w:val="center"/>
        <w:rPr>
          <w:b/>
          <w:bCs/>
          <w:sz w:val="40"/>
          <w:szCs w:val="40"/>
        </w:rPr>
      </w:pPr>
      <w:r w:rsidRPr="0075721B">
        <w:rPr>
          <w:b/>
          <w:bCs/>
          <w:sz w:val="40"/>
          <w:szCs w:val="40"/>
        </w:rPr>
        <w:t>Department of Computer Science</w:t>
      </w:r>
    </w:p>
    <w:p w:rsidR="0075721B" w:rsidRDefault="0075721B" w:rsidP="0075721B">
      <w:pPr>
        <w:spacing w:after="0"/>
        <w:jc w:val="center"/>
        <w:rPr>
          <w:b/>
          <w:bCs/>
          <w:sz w:val="40"/>
          <w:szCs w:val="40"/>
        </w:rPr>
      </w:pPr>
      <w:r w:rsidRPr="0075721B">
        <w:rPr>
          <w:b/>
          <w:bCs/>
          <w:sz w:val="40"/>
          <w:szCs w:val="40"/>
        </w:rPr>
        <w:t>University of Engineering and Technology, Lahore</w:t>
      </w:r>
    </w:p>
    <w:p w:rsidR="000B0B55" w:rsidRDefault="000B0B55" w:rsidP="0076011B">
      <w:pPr>
        <w:spacing w:after="0"/>
        <w:rPr>
          <w:b/>
          <w:bCs/>
          <w:sz w:val="32"/>
          <w:szCs w:val="32"/>
        </w:rPr>
      </w:pPr>
    </w:p>
    <w:p w:rsidR="000B0B55" w:rsidRDefault="000B0B55" w:rsidP="000B0B55">
      <w:pPr>
        <w:spacing w:after="0"/>
        <w:rPr>
          <w:b/>
          <w:bCs/>
          <w:sz w:val="32"/>
          <w:szCs w:val="32"/>
        </w:rPr>
      </w:pPr>
    </w:p>
    <w:p w:rsidR="000B0B55" w:rsidRDefault="000B0B55" w:rsidP="000B0B55">
      <w:pPr>
        <w:spacing w:after="0"/>
        <w:rPr>
          <w:b/>
          <w:bCs/>
          <w:sz w:val="32"/>
          <w:szCs w:val="32"/>
        </w:rPr>
      </w:pPr>
    </w:p>
    <w:p w:rsidR="000B0B55" w:rsidRPr="000B0B55" w:rsidRDefault="000B0B55" w:rsidP="000B0B55">
      <w:pPr>
        <w:spacing w:after="0"/>
        <w:rPr>
          <w:b/>
          <w:bCs/>
          <w:sz w:val="32"/>
          <w:szCs w:val="32"/>
        </w:rPr>
      </w:pPr>
    </w:p>
    <w:sectPr w:rsidR="000B0B55" w:rsidRPr="000B0B55" w:rsidSect="0075721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5D29" w:rsidRDefault="00E45D29" w:rsidP="0075721B">
      <w:pPr>
        <w:spacing w:after="0" w:line="240" w:lineRule="auto"/>
      </w:pPr>
      <w:r>
        <w:separator/>
      </w:r>
    </w:p>
  </w:endnote>
  <w:endnote w:type="continuationSeparator" w:id="0">
    <w:p w:rsidR="00E45D29" w:rsidRDefault="00E45D29" w:rsidP="007572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75721B">
      <w:trPr>
        <w:trHeight w:hRule="exact" w:val="115"/>
        <w:jc w:val="center"/>
      </w:trPr>
      <w:tc>
        <w:tcPr>
          <w:tcW w:w="4686" w:type="dxa"/>
          <w:shd w:val="clear" w:color="auto" w:fill="5B9BD5" w:themeFill="accent1"/>
          <w:tcMar>
            <w:top w:w="0" w:type="dxa"/>
            <w:bottom w:w="0" w:type="dxa"/>
          </w:tcMar>
        </w:tcPr>
        <w:p w:rsidR="0075721B" w:rsidRDefault="0075721B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5B9BD5" w:themeFill="accent1"/>
          <w:tcMar>
            <w:top w:w="0" w:type="dxa"/>
            <w:bottom w:w="0" w:type="dxa"/>
          </w:tcMar>
        </w:tcPr>
        <w:p w:rsidR="0075721B" w:rsidRDefault="0075721B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75721B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79D9EA571A4D49CEA979A597AEC8218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:rsidR="0075721B" w:rsidRDefault="0076011B" w:rsidP="0075721B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Student Name and Roll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:rsidR="0075721B" w:rsidRDefault="0075721B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F67809">
            <w:rPr>
              <w:caps/>
              <w:noProof/>
              <w:color w:val="808080" w:themeColor="background1" w:themeShade="80"/>
              <w:sz w:val="18"/>
              <w:szCs w:val="18"/>
            </w:rPr>
            <w:t>1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:rsidR="0075721B" w:rsidRDefault="007572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5D29" w:rsidRDefault="00E45D29" w:rsidP="0075721B">
      <w:pPr>
        <w:spacing w:after="0" w:line="240" w:lineRule="auto"/>
      </w:pPr>
      <w:r>
        <w:separator/>
      </w:r>
    </w:p>
  </w:footnote>
  <w:footnote w:type="continuationSeparator" w:id="0">
    <w:p w:rsidR="00E45D29" w:rsidRDefault="00E45D29" w:rsidP="007572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721B" w:rsidRDefault="0075721B" w:rsidP="00F67809">
    <w:pPr>
      <w:pStyle w:val="Header"/>
    </w:pPr>
    <w:r>
      <w:t>CS-1</w:t>
    </w:r>
    <w:r w:rsidR="00F67809">
      <w:t>61</w:t>
    </w:r>
    <w:r>
      <w:t xml:space="preserve"> Programming Fundamental</w:t>
    </w:r>
  </w:p>
  <w:p w:rsidR="0075721B" w:rsidRDefault="0075721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jUztDS0MDM2NbVQ0lEKTi0uzszPAykwrAUAa/8ZtywAAAA="/>
  </w:docVars>
  <w:rsids>
    <w:rsidRoot w:val="0075721B"/>
    <w:rsid w:val="000B0B55"/>
    <w:rsid w:val="00534119"/>
    <w:rsid w:val="0075721B"/>
    <w:rsid w:val="0076011B"/>
    <w:rsid w:val="009509EB"/>
    <w:rsid w:val="00AC7BB6"/>
    <w:rsid w:val="00D470A4"/>
    <w:rsid w:val="00E45D29"/>
    <w:rsid w:val="00F67809"/>
    <w:rsid w:val="00FC5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824D83"/>
  <w15:chartTrackingRefBased/>
  <w15:docId w15:val="{B0F805DA-4AF1-44B2-957D-25EE2697C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72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721B"/>
  </w:style>
  <w:style w:type="paragraph" w:styleId="Footer">
    <w:name w:val="footer"/>
    <w:basedOn w:val="Normal"/>
    <w:link w:val="FooterChar"/>
    <w:uiPriority w:val="99"/>
    <w:unhideWhenUsed/>
    <w:rsid w:val="007572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721B"/>
  </w:style>
  <w:style w:type="paragraph" w:styleId="NoSpacing">
    <w:name w:val="No Spacing"/>
    <w:link w:val="NoSpacingChar"/>
    <w:uiPriority w:val="1"/>
    <w:qFormat/>
    <w:rsid w:val="0075721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5721B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9D9EA571A4D49CEA979A597AEC82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B22D1-FA74-4E0D-911B-DA708C5129AF}"/>
      </w:docPartPr>
      <w:docPartBody>
        <w:p w:rsidR="00B844D4" w:rsidRDefault="00BE0CAF" w:rsidP="00BE0CAF">
          <w:pPr>
            <w:pStyle w:val="79D9EA571A4D49CEA979A597AEC82185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E0CAF"/>
    <w:rsid w:val="000328A0"/>
    <w:rsid w:val="00773871"/>
    <w:rsid w:val="00B844D4"/>
    <w:rsid w:val="00BC03CE"/>
    <w:rsid w:val="00BE0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DD1D98646824ECF8747E1AB45AD35A4">
    <w:name w:val="7DD1D98646824ECF8747E1AB45AD35A4"/>
    <w:rsid w:val="00BE0CAF"/>
  </w:style>
  <w:style w:type="paragraph" w:customStyle="1" w:styleId="EB982252D874497090A39EAF647D10FF">
    <w:name w:val="EB982252D874497090A39EAF647D10FF"/>
    <w:rsid w:val="00BE0CAF"/>
  </w:style>
  <w:style w:type="paragraph" w:customStyle="1" w:styleId="1B98FFF5D4CE47918B54B61809FF3941">
    <w:name w:val="1B98FFF5D4CE47918B54B61809FF3941"/>
    <w:rsid w:val="00BE0CAF"/>
  </w:style>
  <w:style w:type="paragraph" w:customStyle="1" w:styleId="794B0CC112EC44C5A5EF4F6B591A7245">
    <w:name w:val="794B0CC112EC44C5A5EF4F6B591A7245"/>
    <w:rsid w:val="00BE0CAF"/>
  </w:style>
  <w:style w:type="paragraph" w:customStyle="1" w:styleId="E81949CCC24649418A95524775AF3FE9">
    <w:name w:val="E81949CCC24649418A95524775AF3FE9"/>
    <w:rsid w:val="00BE0CAF"/>
  </w:style>
  <w:style w:type="character" w:styleId="PlaceholderText">
    <w:name w:val="Placeholder Text"/>
    <w:basedOn w:val="DefaultParagraphFont"/>
    <w:uiPriority w:val="99"/>
    <w:semiHidden/>
    <w:rsid w:val="00BE0CAF"/>
    <w:rPr>
      <w:color w:val="808080"/>
    </w:rPr>
  </w:style>
  <w:style w:type="paragraph" w:customStyle="1" w:styleId="79D9EA571A4D49CEA979A597AEC82185">
    <w:name w:val="79D9EA571A4D49CEA979A597AEC82185"/>
    <w:rsid w:val="00BE0C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6F7508-A29E-4842-9653-C9FF3147C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5</Words>
  <Characters>2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 Name and Roll</dc:creator>
  <cp:keywords/>
  <dc:description/>
  <cp:lastModifiedBy>Laeeq Khan</cp:lastModifiedBy>
  <cp:revision>5</cp:revision>
  <dcterms:created xsi:type="dcterms:W3CDTF">2020-11-20T06:22:00Z</dcterms:created>
  <dcterms:modified xsi:type="dcterms:W3CDTF">2021-12-14T03:21:00Z</dcterms:modified>
</cp:coreProperties>
</file>